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Hania</w:t>
      </w:r>
      <w:r>
        <w:t xml:space="preserve"> </w:t>
      </w:r>
      <w:r>
        <w:t xml:space="preserve">Pavlou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Lab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ea66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Lab</dc:title>
  <dc:creator>Hania Pavlou</dc:creator>
  <dcterms:created xsi:type="dcterms:W3CDTF">2016-07-13</dcterms:created>
  <dcterms:modified xsi:type="dcterms:W3CDTF">2016-07-13</dcterms:modified>
</cp:coreProperties>
</file>